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379C6" w14:textId="4783F18F" w:rsidR="002B29DE" w:rsidRDefault="005E4D8C" w:rsidP="008822E9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8AD00D3" wp14:editId="6FFE199F">
                <wp:simplePos x="0" y="0"/>
                <wp:positionH relativeFrom="column">
                  <wp:posOffset>2181225</wp:posOffset>
                </wp:positionH>
                <wp:positionV relativeFrom="paragraph">
                  <wp:posOffset>4905375</wp:posOffset>
                </wp:positionV>
                <wp:extent cx="2847975" cy="352425"/>
                <wp:effectExtent l="0" t="0" r="9525" b="9525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352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3783D7" w14:textId="2FDC742F" w:rsidR="008424C6" w:rsidRDefault="0081778D"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DOMAINS</w:t>
                            </w:r>
                            <w:r w:rsidR="00A27DFB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AD00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1.75pt;margin-top:386.25pt;width:224.25pt;height:27.7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" stroked="f">
                <v:textbox>
                  <w:txbxContent>
                    <w:p w14:paraId="743783D7" w14:textId="2FDC742F" w:rsidR="008424C6" w:rsidRDefault="0081778D"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DOMAINS</w:t>
                      </w:r>
                      <w:r w:rsidR="00A27DFB"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39302731" wp14:editId="3E369661">
                <wp:simplePos x="0" y="0"/>
                <wp:positionH relativeFrom="column">
                  <wp:posOffset>2190750</wp:posOffset>
                </wp:positionH>
                <wp:positionV relativeFrom="paragraph">
                  <wp:posOffset>5334000</wp:posOffset>
                </wp:positionV>
                <wp:extent cx="2497455" cy="933450"/>
                <wp:effectExtent l="0" t="0" r="0" b="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7455" cy="933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3BAEEB" w14:textId="70CE425F" w:rsidR="00A27DFB" w:rsidRPr="00762FC9" w:rsidRDefault="00762FC9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762FC9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Banking &amp; Insurance</w:t>
                            </w:r>
                          </w:p>
                          <w:p w14:paraId="78E6846C" w14:textId="455F3250" w:rsidR="00762FC9" w:rsidRPr="00762FC9" w:rsidRDefault="00762FC9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762FC9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Telecom</w:t>
                            </w:r>
                          </w:p>
                          <w:p w14:paraId="701A02EC" w14:textId="46AFFFB6" w:rsidR="00762FC9" w:rsidRPr="00762FC9" w:rsidRDefault="003D767C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762FC9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Automo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02731" id="_x0000_s1027" type="#_x0000_t202" style="position:absolute;margin-left:172.5pt;margin-top:420pt;width:196.65pt;height:73.5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" stroked="f">
                <v:textbox>
                  <w:txbxContent>
                    <w:p w14:paraId="023BAEEB" w14:textId="70CE425F" w:rsidR="00A27DFB" w:rsidRPr="00762FC9" w:rsidRDefault="00762FC9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762FC9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Banking &amp; Insurance</w:t>
                      </w:r>
                    </w:p>
                    <w:p w14:paraId="78E6846C" w14:textId="455F3250" w:rsidR="00762FC9" w:rsidRPr="00762FC9" w:rsidRDefault="00762FC9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762FC9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Telecom</w:t>
                      </w:r>
                    </w:p>
                    <w:p w14:paraId="701A02EC" w14:textId="46AFFFB6" w:rsidR="00762FC9" w:rsidRPr="00762FC9" w:rsidRDefault="003D767C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762FC9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Automotiv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69ADEE" wp14:editId="2F3BFBD8">
                <wp:simplePos x="0" y="0"/>
                <wp:positionH relativeFrom="column">
                  <wp:posOffset>2171700</wp:posOffset>
                </wp:positionH>
                <wp:positionV relativeFrom="paragraph">
                  <wp:posOffset>6362700</wp:posOffset>
                </wp:positionV>
                <wp:extent cx="4524375" cy="342900"/>
                <wp:effectExtent l="0" t="0" r="0" b="0"/>
                <wp:wrapNone/>
                <wp:docPr id="5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099928" w14:textId="4973885F" w:rsidR="00FD716A" w:rsidRDefault="008B0285" w:rsidP="00FD716A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TOOLS</w:t>
                            </w:r>
                          </w:p>
                          <w:p w14:paraId="786DC27E" w14:textId="7EF0D613" w:rsidR="00D169B0" w:rsidRPr="00D169B0" w:rsidRDefault="00D169B0" w:rsidP="00D169B0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</w:p>
                          <w:p w14:paraId="184984FF" w14:textId="77777777" w:rsidR="000D580F" w:rsidRPr="0081778D" w:rsidRDefault="000D580F" w:rsidP="008B0285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69ADEE" id="Text Box 21" o:spid="_x0000_s1028" type="#_x0000_t202" style="position:absolute;margin-left:171pt;margin-top:501pt;width:356.25pt;height:2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" filled="f" stroked="f">
                <v:textbox>
                  <w:txbxContent>
                    <w:p w14:paraId="6D099928" w14:textId="4973885F" w:rsidR="00FD716A" w:rsidRDefault="008B0285" w:rsidP="00FD716A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TOOLS</w:t>
                      </w:r>
                    </w:p>
                    <w:p w14:paraId="786DC27E" w14:textId="7EF0D613" w:rsidR="00D169B0" w:rsidRPr="00D169B0" w:rsidRDefault="00D169B0" w:rsidP="00D169B0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</w:p>
                    <w:p w14:paraId="184984FF" w14:textId="77777777" w:rsidR="000D580F" w:rsidRPr="0081778D" w:rsidRDefault="000D580F" w:rsidP="008B0285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24D3A89" wp14:editId="7C955E91">
                <wp:simplePos x="0" y="0"/>
                <wp:positionH relativeFrom="column">
                  <wp:posOffset>2200275</wp:posOffset>
                </wp:positionH>
                <wp:positionV relativeFrom="paragraph">
                  <wp:posOffset>6838950</wp:posOffset>
                </wp:positionV>
                <wp:extent cx="4419600" cy="5810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9600" cy="581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0AF634" w14:textId="3B225386" w:rsidR="001A4715" w:rsidRDefault="001A4715" w:rsidP="001A4715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Jenkins</w:t>
                            </w:r>
                            <w:r>
                              <w:t xml:space="preserve"> </w:t>
                            </w:r>
                            <w:bookmarkStart w:id="0" w:name="_Hlk97061090"/>
                            <w:r w:rsidR="005E4D8C">
                              <w:t xml:space="preserve"> 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TeamCity</w:t>
                            </w:r>
                            <w:r>
                              <w:t xml:space="preserve"> </w:t>
                            </w:r>
                            <w:r w:rsidR="005E4D8C">
                              <w:t xml:space="preserve">  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JIRA </w:t>
                            </w:r>
                            <w:r w:rsidR="005E4D8C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Xray</w:t>
                            </w:r>
                            <w:r>
                              <w:t xml:space="preserve"> </w:t>
                            </w:r>
                            <w:r w:rsidR="005E4D8C">
                              <w:t xml:space="preserve"> 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JAMA </w:t>
                            </w:r>
                            <w:r w:rsidRPr="00FD716A">
                              <w:rPr>
                                <w:color w:val="00B050"/>
                              </w:rPr>
                              <w:t>•</w:t>
                            </w:r>
                            <w:bookmarkEnd w:id="0"/>
                            <w:r w:rsidRPr="00FD716A">
                              <w:rPr>
                                <w:color w:val="00B050"/>
                              </w:rPr>
                              <w:t xml:space="preserve"> </w:t>
                            </w:r>
                            <w:r w:rsidR="005E4D8C">
                              <w:rPr>
                                <w:color w:val="00B050"/>
                              </w:rPr>
                              <w:t xml:space="preserve"> 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Maven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Docker</w:t>
                            </w:r>
                            <w:r w:rsidR="005E4D8C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Confluence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="005E4D8C">
                              <w:rPr>
                                <w:color w:val="00B050"/>
                              </w:rPr>
                              <w:t xml:space="preserve">  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AWS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="005E4D8C">
                              <w:rPr>
                                <w:color w:val="00B050"/>
                              </w:rPr>
                              <w:t xml:space="preserve">  </w:t>
                            </w:r>
                            <w:r w:rsidRPr="00D169B0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TFS</w:t>
                            </w: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Pr="00FD716A">
                              <w:rPr>
                                <w:color w:val="00B050"/>
                              </w:rPr>
                              <w:t>•</w:t>
                            </w:r>
                            <w:r w:rsidR="005E4D8C">
                              <w:rPr>
                                <w:color w:val="00B050"/>
                              </w:rPr>
                              <w:t xml:space="preserve"> 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SVN</w:t>
                            </w:r>
                            <w:r>
                              <w:t xml:space="preserve"> </w:t>
                            </w:r>
                            <w:r w:rsidRPr="00FD716A">
                              <w:rPr>
                                <w:color w:val="00B050"/>
                              </w:rPr>
                              <w:t xml:space="preserve">• </w:t>
                            </w:r>
                            <w:r w:rsidR="005E4D8C">
                              <w:rPr>
                                <w:color w:val="00B050"/>
                              </w:rPr>
                              <w:t xml:space="preserve">  </w:t>
                            </w: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GIT</w:t>
                            </w:r>
                            <w:r w:rsidRPr="00FD716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7BCC4D0D" w14:textId="3078B263" w:rsidR="001A4715" w:rsidRDefault="001A47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D3A89" id="_x0000_s1029" type="#_x0000_t202" style="position:absolute;margin-left:173.25pt;margin-top:538.5pt;width:348pt;height:45.7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" stroked="f">
                <v:textbox>
                  <w:txbxContent>
                    <w:p w14:paraId="000AF634" w14:textId="3B225386" w:rsidR="001A4715" w:rsidRDefault="001A4715" w:rsidP="001A4715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</w:pP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Jenkins</w:t>
                      </w:r>
                      <w:r>
                        <w:t xml:space="preserve"> </w:t>
                      </w:r>
                      <w:bookmarkStart w:id="1" w:name="_Hlk97061090"/>
                      <w:r w:rsidR="005E4D8C">
                        <w:t xml:space="preserve"> 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TeamCity</w:t>
                      </w:r>
                      <w:r>
                        <w:t xml:space="preserve"> </w:t>
                      </w:r>
                      <w:r w:rsidR="005E4D8C">
                        <w:t xml:space="preserve">  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JIRA </w:t>
                      </w:r>
                      <w:r w:rsidR="005E4D8C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Xray</w:t>
                      </w:r>
                      <w:r>
                        <w:t xml:space="preserve"> </w:t>
                      </w:r>
                      <w:r w:rsidR="005E4D8C">
                        <w:t xml:space="preserve"> 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JAMA </w:t>
                      </w:r>
                      <w:r w:rsidRPr="00FD716A">
                        <w:rPr>
                          <w:color w:val="00B050"/>
                        </w:rPr>
                        <w:t>•</w:t>
                      </w:r>
                      <w:bookmarkEnd w:id="1"/>
                      <w:r w:rsidRPr="00FD716A">
                        <w:rPr>
                          <w:color w:val="00B050"/>
                        </w:rPr>
                        <w:t xml:space="preserve"> </w:t>
                      </w:r>
                      <w:r w:rsidR="005E4D8C">
                        <w:rPr>
                          <w:color w:val="00B050"/>
                        </w:rPr>
                        <w:t xml:space="preserve"> 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Maven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Docker</w:t>
                      </w:r>
                      <w:r w:rsidR="005E4D8C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Confluence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="005E4D8C">
                        <w:rPr>
                          <w:color w:val="00B050"/>
                        </w:rPr>
                        <w:t xml:space="preserve">  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AWS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="005E4D8C">
                        <w:rPr>
                          <w:color w:val="00B050"/>
                        </w:rPr>
                        <w:t xml:space="preserve">  </w:t>
                      </w:r>
                      <w:r w:rsidRPr="00D169B0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TFS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Pr="00FD716A">
                        <w:rPr>
                          <w:color w:val="00B050"/>
                        </w:rPr>
                        <w:t>•</w:t>
                      </w:r>
                      <w:r w:rsidR="005E4D8C">
                        <w:rPr>
                          <w:color w:val="00B050"/>
                        </w:rPr>
                        <w:t xml:space="preserve">  </w:t>
                      </w:r>
                      <w:r w:rsidRPr="00FD716A">
                        <w:rPr>
                          <w:color w:val="00B050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SVN</w:t>
                      </w:r>
                      <w:r>
                        <w:t xml:space="preserve"> </w:t>
                      </w:r>
                      <w:r w:rsidRPr="00FD716A">
                        <w:rPr>
                          <w:color w:val="00B050"/>
                        </w:rPr>
                        <w:t xml:space="preserve">• </w:t>
                      </w:r>
                      <w:r w:rsidR="005E4D8C">
                        <w:rPr>
                          <w:color w:val="00B050"/>
                        </w:rPr>
                        <w:t xml:space="preserve">  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GIT</w:t>
                      </w:r>
                      <w:r w:rsidRPr="00FD716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</w:p>
                    <w:p w14:paraId="7BCC4D0D" w14:textId="3078B263" w:rsidR="001A4715" w:rsidRDefault="001A4715"/>
                  </w:txbxContent>
                </v:textbox>
                <w10:wrap type="square"/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85D78C0" wp14:editId="0D2F492C">
                <wp:simplePos x="0" y="0"/>
                <wp:positionH relativeFrom="column">
                  <wp:posOffset>2171700</wp:posOffset>
                </wp:positionH>
                <wp:positionV relativeFrom="paragraph">
                  <wp:posOffset>7572375</wp:posOffset>
                </wp:positionV>
                <wp:extent cx="4476750" cy="3619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9577" w14:textId="5989E27A" w:rsidR="000379E8" w:rsidRPr="0081778D" w:rsidRDefault="0081778D" w:rsidP="00292DA3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5D78C0" id="_x0000_s1030" type="#_x0000_t202" style="position:absolute;margin-left:171pt;margin-top:596.25pt;width:352.5pt;height:28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" filled="f" stroked="f">
                <v:textbox>
                  <w:txbxContent>
                    <w:p w14:paraId="55F09577" w14:textId="5989E27A" w:rsidR="000379E8" w:rsidRPr="0081778D" w:rsidRDefault="0081778D" w:rsidP="00292DA3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7A233CA" wp14:editId="2BD6C4E5">
                <wp:simplePos x="0" y="0"/>
                <wp:positionH relativeFrom="column">
                  <wp:posOffset>2171700</wp:posOffset>
                </wp:positionH>
                <wp:positionV relativeFrom="paragraph">
                  <wp:posOffset>7990840</wp:posOffset>
                </wp:positionV>
                <wp:extent cx="4476750" cy="695325"/>
                <wp:effectExtent l="0" t="0" r="0" b="9525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95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381D8F" w14:textId="36D02249" w:rsidR="008424C6" w:rsidRPr="00D06F73" w:rsidRDefault="009823D1" w:rsidP="008424C6">
                            <w:pPr>
                              <w:spacing w:line="216" w:lineRule="auto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9823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Bachelor of Electronics and Communication Engineering</w:t>
                            </w:r>
                            <w:r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="00275729"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(</w:t>
                            </w:r>
                            <w:r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2009</w:t>
                            </w:r>
                            <w:r w:rsidR="000379E8"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="00275729"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–</w:t>
                            </w:r>
                            <w:r w:rsidR="000379E8"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2013</w:t>
                            </w:r>
                            <w:r w:rsidR="00275729"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)</w:t>
                            </w:r>
                            <w:r w:rsidR="008424C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="0099256C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Govt College of Engineering - </w:t>
                            </w:r>
                            <w:proofErr w:type="spellStart"/>
                            <w:r w:rsidR="0099256C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Bargur</w:t>
                            </w:r>
                            <w:proofErr w:type="spellEnd"/>
                            <w:r w:rsidR="0099256C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="008424C6" w:rsidRPr="00D06F73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Anna University- Chennai</w:t>
                            </w:r>
                          </w:p>
                          <w:p w14:paraId="4EC3DE8C" w14:textId="2ED2D044" w:rsidR="000379E8" w:rsidRPr="00D06F73" w:rsidRDefault="000379E8" w:rsidP="009823D1">
                            <w:p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A233CA" id="Text Box 22" o:spid="_x0000_s1031" type="#_x0000_t202" style="position:absolute;margin-left:171pt;margin-top:629.2pt;width:352.5pt;height:54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" filled="f" stroked="f">
                <v:textbox>
                  <w:txbxContent>
                    <w:p w14:paraId="27381D8F" w14:textId="36D02249" w:rsidR="008424C6" w:rsidRPr="00D06F73" w:rsidRDefault="009823D1" w:rsidP="008424C6">
                      <w:pPr>
                        <w:spacing w:line="216" w:lineRule="auto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9823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Bachelor of Electronics and Communication Engineering</w:t>
                      </w:r>
                      <w:r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="00275729"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(</w:t>
                      </w:r>
                      <w:r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2009</w:t>
                      </w:r>
                      <w:r w:rsidR="000379E8"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="00275729"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–</w:t>
                      </w:r>
                      <w:r w:rsidR="000379E8"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2013</w:t>
                      </w:r>
                      <w:r w:rsidR="00275729"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)</w:t>
                      </w:r>
                      <w:r w:rsidR="008424C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="0099256C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Govt College of Engineering - </w:t>
                      </w:r>
                      <w:proofErr w:type="spellStart"/>
                      <w:r w:rsidR="0099256C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Bargur</w:t>
                      </w:r>
                      <w:proofErr w:type="spellEnd"/>
                      <w:r w:rsidR="0099256C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="008424C6" w:rsidRPr="00D06F73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Anna University- Chennai</w:t>
                      </w:r>
                    </w:p>
                    <w:p w14:paraId="4EC3DE8C" w14:textId="2ED2D044" w:rsidR="000379E8" w:rsidRPr="00D06F73" w:rsidRDefault="000379E8" w:rsidP="009823D1">
                      <w:p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6483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66C78099" wp14:editId="693CA506">
                <wp:simplePos x="0" y="0"/>
                <wp:positionH relativeFrom="column">
                  <wp:posOffset>2190750</wp:posOffset>
                </wp:positionH>
                <wp:positionV relativeFrom="paragraph">
                  <wp:posOffset>2514600</wp:posOffset>
                </wp:positionV>
                <wp:extent cx="4667250" cy="2305050"/>
                <wp:effectExtent l="0" t="0" r="0" b="0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2305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205F5A" w14:textId="1E0B906B" w:rsidR="0016483E" w:rsidRPr="008B707A" w:rsidRDefault="003272D1" w:rsidP="008B707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8B707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KONE (Aug 2020 - Till Now)</w:t>
                            </w:r>
                          </w:p>
                          <w:p w14:paraId="55521DCA" w14:textId="0743D401" w:rsidR="00083D56" w:rsidRDefault="00683CA2" w:rsidP="009567D4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Test Automation Specialist</w:t>
                            </w:r>
                          </w:p>
                          <w:p w14:paraId="1AA09FFE" w14:textId="564681D4" w:rsidR="00083D56" w:rsidRDefault="00683CA2" w:rsidP="00083D56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Solution Tester</w:t>
                            </w:r>
                            <w:r w:rsidR="00083D5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via ITC InfoTech</w:t>
                            </w:r>
                          </w:p>
                          <w:p w14:paraId="6FAFD28B" w14:textId="0014C86B" w:rsidR="00083D56" w:rsidRPr="00260684" w:rsidRDefault="00083D56" w:rsidP="0026068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260684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Hexaware Technologies (July 2018-Aug 2020)</w:t>
                            </w:r>
                          </w:p>
                          <w:p w14:paraId="42CAAE8F" w14:textId="6D18870C" w:rsidR="00083D56" w:rsidRDefault="00083D56" w:rsidP="00083D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083D5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Senior Software Engineer</w:t>
                            </w:r>
                          </w:p>
                          <w:p w14:paraId="4D2E746A" w14:textId="3D40A62B" w:rsidR="00083D56" w:rsidRPr="00260684" w:rsidRDefault="00083D56" w:rsidP="0026068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260684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Cognizant Technologies Solution (Sep 2016-July 2018)</w:t>
                            </w:r>
                          </w:p>
                          <w:p w14:paraId="0A34DCFB" w14:textId="61D7C47F" w:rsidR="00083D56" w:rsidRDefault="00083D56" w:rsidP="00083D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083D5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Programmer Analyst</w:t>
                            </w:r>
                          </w:p>
                          <w:p w14:paraId="510D9D6D" w14:textId="67346273" w:rsidR="00083D56" w:rsidRPr="00260684" w:rsidRDefault="008B707A" w:rsidP="0026068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260684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Pointel Solutions Pvt (Ltd)</w:t>
                            </w:r>
                            <w:r w:rsidR="00083D56" w:rsidRPr="00260684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Pr="00260684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(Mar 2014-Sep 2016)</w:t>
                            </w:r>
                          </w:p>
                          <w:p w14:paraId="125D3152" w14:textId="6F0EB1D5" w:rsidR="00083D56" w:rsidRDefault="008B707A" w:rsidP="00083D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8B707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Junior Software Tester</w:t>
                            </w:r>
                          </w:p>
                          <w:p w14:paraId="21C932D0" w14:textId="4AB2CBA3" w:rsidR="008B707A" w:rsidRPr="00083D56" w:rsidRDefault="008B707A" w:rsidP="00083D5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8B707A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Trainee Software Tester</w:t>
                            </w: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via Gadaget Solutions</w:t>
                            </w:r>
                          </w:p>
                          <w:p w14:paraId="2D9A1407" w14:textId="77777777" w:rsidR="00083D56" w:rsidRPr="00083D56" w:rsidRDefault="00083D56" w:rsidP="00083D56">
                            <w:p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</w:p>
                          <w:p w14:paraId="6101D11E" w14:textId="77777777" w:rsidR="00083D56" w:rsidRPr="00083D56" w:rsidRDefault="00083D56" w:rsidP="00083D56">
                            <w:pPr>
                              <w:shd w:val="clear" w:color="auto" w:fill="FFFFFF"/>
                              <w:spacing w:after="100" w:afterAutospacing="1" w:line="240" w:lineRule="auto"/>
                              <w:outlineLvl w:val="1"/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6C7809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32" type="#_x0000_t202" style="position:absolute;margin-left:172.5pt;margin-top:198pt;width:367.5pt;height:181.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" filled="f" stroked="f">
                <v:textbox>
                  <w:txbxContent>
                    <w:p w14:paraId="22205F5A" w14:textId="1E0B906B" w:rsidR="0016483E" w:rsidRPr="008B707A" w:rsidRDefault="003272D1" w:rsidP="008B707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8B707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KONE (Aug 2020 - Till Now)</w:t>
                      </w:r>
                    </w:p>
                    <w:p w14:paraId="55521DCA" w14:textId="0743D401" w:rsidR="00083D56" w:rsidRDefault="00683CA2" w:rsidP="009567D4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Test Automation Specialist</w:t>
                      </w:r>
                    </w:p>
                    <w:p w14:paraId="1AA09FFE" w14:textId="564681D4" w:rsidR="00083D56" w:rsidRDefault="00683CA2" w:rsidP="00083D56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Solution Tester</w:t>
                      </w:r>
                      <w:r w:rsidR="00083D5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via ITC InfoTech</w:t>
                      </w:r>
                    </w:p>
                    <w:p w14:paraId="6FAFD28B" w14:textId="0014C86B" w:rsidR="00083D56" w:rsidRPr="00260684" w:rsidRDefault="00083D56" w:rsidP="0026068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260684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Hexaware Technologies (July 2018-Aug 2020)</w:t>
                      </w:r>
                    </w:p>
                    <w:p w14:paraId="42CAAE8F" w14:textId="6D18870C" w:rsidR="00083D56" w:rsidRDefault="00083D56" w:rsidP="00083D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083D5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Senior Software Engineer</w:t>
                      </w:r>
                    </w:p>
                    <w:p w14:paraId="4D2E746A" w14:textId="3D40A62B" w:rsidR="00083D56" w:rsidRPr="00260684" w:rsidRDefault="00083D56" w:rsidP="0026068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260684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Cognizant Technologies Solution (Sep 2016-July 2018)</w:t>
                      </w:r>
                    </w:p>
                    <w:p w14:paraId="0A34DCFB" w14:textId="61D7C47F" w:rsidR="00083D56" w:rsidRDefault="00083D56" w:rsidP="00083D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083D5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Programmer Analyst</w:t>
                      </w:r>
                    </w:p>
                    <w:p w14:paraId="510D9D6D" w14:textId="67346273" w:rsidR="00083D56" w:rsidRPr="00260684" w:rsidRDefault="008B707A" w:rsidP="0026068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260684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Pointel Solutions Pvt (Ltd)</w:t>
                      </w:r>
                      <w:r w:rsidR="00083D56" w:rsidRPr="00260684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Pr="00260684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(Mar 2014-Sep 2016)</w:t>
                      </w:r>
                    </w:p>
                    <w:p w14:paraId="125D3152" w14:textId="6F0EB1D5" w:rsidR="00083D56" w:rsidRDefault="008B707A" w:rsidP="00083D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8B707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Junior Software Tester</w:t>
                      </w:r>
                    </w:p>
                    <w:p w14:paraId="21C932D0" w14:textId="4AB2CBA3" w:rsidR="008B707A" w:rsidRPr="00083D56" w:rsidRDefault="008B707A" w:rsidP="00083D5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8B707A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Trainee Software Tester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via Gadaget Solutions</w:t>
                      </w:r>
                    </w:p>
                    <w:p w14:paraId="2D9A1407" w14:textId="77777777" w:rsidR="00083D56" w:rsidRPr="00083D56" w:rsidRDefault="00083D56" w:rsidP="00083D56">
                      <w:p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</w:p>
                    <w:p w14:paraId="6101D11E" w14:textId="77777777" w:rsidR="00083D56" w:rsidRPr="00083D56" w:rsidRDefault="00083D56" w:rsidP="00083D56">
                      <w:pPr>
                        <w:shd w:val="clear" w:color="auto" w:fill="FFFFFF"/>
                        <w:spacing w:after="100" w:afterAutospacing="1" w:line="240" w:lineRule="auto"/>
                        <w:outlineLvl w:val="1"/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F4D66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80AE5E0" wp14:editId="73526277">
                <wp:simplePos x="0" y="0"/>
                <wp:positionH relativeFrom="column">
                  <wp:posOffset>-800100</wp:posOffset>
                </wp:positionH>
                <wp:positionV relativeFrom="paragraph">
                  <wp:posOffset>5172075</wp:posOffset>
                </wp:positionV>
                <wp:extent cx="2743200" cy="3914775"/>
                <wp:effectExtent l="0" t="0" r="0" b="9525"/>
                <wp:wrapNone/>
                <wp:docPr id="35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43200" cy="3914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858E8A" w14:textId="375DCFA6" w:rsidR="009F30F1" w:rsidRDefault="009F30F1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Python:</w:t>
                            </w:r>
                            <w:r w:rsidR="009E7437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</w:t>
                            </w:r>
                            <w:r w:rsidR="009E7437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</w:t>
                            </w:r>
                            <w:r w:rsidR="009E7437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9E7437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</w:t>
                            </w:r>
                          </w:p>
                          <w:p w14:paraId="1D316F1F" w14:textId="7F067708" w:rsidR="0087387C" w:rsidRPr="003272D1" w:rsidRDefault="0087387C" w:rsidP="0087387C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Java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  <w:t xml:space="preserve">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</w:t>
                            </w:r>
                          </w:p>
                          <w:p w14:paraId="44AC331B" w14:textId="0C90A280" w:rsidR="0087387C" w:rsidRDefault="0087387C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JavaScript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    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</w:t>
                            </w:r>
                          </w:p>
                          <w:p w14:paraId="236CF9D5" w14:textId="23B6C3D8" w:rsidR="0087387C" w:rsidRDefault="0087387C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Selenium Web Driver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</w:t>
                            </w:r>
                          </w:p>
                          <w:p w14:paraId="7952667C" w14:textId="358409EA" w:rsidR="0087387C" w:rsidRPr="003272D1" w:rsidRDefault="0087387C" w:rsidP="0087387C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Cypress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         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</w:t>
                            </w:r>
                          </w:p>
                          <w:p w14:paraId="28EF245A" w14:textId="257D24AF" w:rsidR="0087387C" w:rsidRDefault="0087387C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REST API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         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</w:t>
                            </w:r>
                          </w:p>
                          <w:p w14:paraId="12292D06" w14:textId="725DB18B" w:rsidR="0087387C" w:rsidRPr="003272D1" w:rsidRDefault="0087387C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APPIUM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  <w:t xml:space="preserve">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</w:t>
                            </w:r>
                          </w:p>
                          <w:p w14:paraId="03EA129A" w14:textId="69D11002" w:rsidR="0087387C" w:rsidRPr="003272D1" w:rsidRDefault="009F30F1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Robot Framework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</w:t>
                            </w:r>
                          </w:p>
                          <w:p w14:paraId="4BEAF556" w14:textId="0F7104A1" w:rsidR="009F30F1" w:rsidRPr="003272D1" w:rsidRDefault="009F30F1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Pytest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  <w:t xml:space="preserve">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</w:t>
                            </w:r>
                          </w:p>
                          <w:p w14:paraId="447A9A58" w14:textId="7DCB53F3" w:rsidR="009F30F1" w:rsidRPr="003272D1" w:rsidRDefault="009F30F1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TESTNG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          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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</w:t>
                            </w:r>
                          </w:p>
                          <w:p w14:paraId="64F30040" w14:textId="1EDC9777" w:rsidR="009F30F1" w:rsidRDefault="009F30F1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 w:rsidRPr="003272D1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Cucumber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ab/>
                              <w:t xml:space="preserve">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</w:t>
                            </w:r>
                          </w:p>
                          <w:p w14:paraId="48E7D94D" w14:textId="40B4BF0B" w:rsidR="0025096C" w:rsidRPr="003272D1" w:rsidRDefault="0025096C" w:rsidP="00F82CB3">
                            <w:pP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SQL</w:t>
                            </w:r>
                            <w:r w:rsidR="009E7437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:</w:t>
                            </w:r>
                            <w:r w:rsidR="007F4D66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                                  </w:t>
                            </w:r>
                            <w:r w:rsidR="007F4D66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</w:t>
                            </w:r>
                            <w:r w:rsidR="00833AE4">
                              <w:rPr>
                                <w:rFonts w:ascii="Segoe MDL2 Assets" w:hAnsi="Segoe MDL2 Assets" w:cs="Poppins"/>
                                <w:color w:val="999999"/>
                                <w:shd w:val="clear" w:color="auto" w:fill="FFFFFF"/>
                              </w:rPr>
                              <w:t></w:t>
                            </w:r>
                          </w:p>
                          <w:p w14:paraId="3F6F1247" w14:textId="231CFC18" w:rsidR="009F30F1" w:rsidRDefault="009F30F1" w:rsidP="00F82CB3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  <w:p w14:paraId="29FFF771" w14:textId="77777777" w:rsidR="009F30F1" w:rsidRDefault="009F30F1" w:rsidP="00F82CB3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  <w:p w14:paraId="2DB18B14" w14:textId="77777777" w:rsidR="009F30F1" w:rsidRPr="00D72B62" w:rsidRDefault="009F30F1" w:rsidP="00F82CB3">
                            <w:pP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0AE5E0" id="Text Box 33" o:spid="_x0000_s1033" type="#_x0000_t202" style="position:absolute;margin-left:-63pt;margin-top:407.25pt;width:3in;height:308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" filled="f" stroked="f">
                <v:textbox>
                  <w:txbxContent>
                    <w:p w14:paraId="13858E8A" w14:textId="375DCFA6" w:rsidR="009F30F1" w:rsidRDefault="009F30F1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Python:</w:t>
                      </w:r>
                      <w:r w:rsidR="009E7437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</w:t>
                      </w:r>
                      <w:r w:rsidR="009E7437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</w:t>
                      </w:r>
                      <w:r w:rsidR="009E7437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9E7437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</w:t>
                      </w:r>
                    </w:p>
                    <w:p w14:paraId="1D316F1F" w14:textId="7F067708" w:rsidR="0087387C" w:rsidRPr="003272D1" w:rsidRDefault="0087387C" w:rsidP="0087387C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Java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  <w:t xml:space="preserve">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44AC331B" w14:textId="0C90A280" w:rsidR="0087387C" w:rsidRDefault="0087387C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JavaScript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    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236CF9D5" w14:textId="23B6C3D8" w:rsidR="0087387C" w:rsidRDefault="0087387C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Selenium Web Driver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7952667C" w14:textId="358409EA" w:rsidR="0087387C" w:rsidRPr="003272D1" w:rsidRDefault="0087387C" w:rsidP="0087387C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Cypress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         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28EF245A" w14:textId="257D24AF" w:rsidR="0087387C" w:rsidRDefault="0087387C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REST API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         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12292D06" w14:textId="725DB18B" w:rsidR="0087387C" w:rsidRPr="003272D1" w:rsidRDefault="0087387C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APPIUM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  <w:t xml:space="preserve">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</w:t>
                      </w:r>
                    </w:p>
                    <w:p w14:paraId="03EA129A" w14:textId="69D11002" w:rsidR="0087387C" w:rsidRPr="003272D1" w:rsidRDefault="009F30F1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Robot Framework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</w:t>
                      </w:r>
                    </w:p>
                    <w:p w14:paraId="4BEAF556" w14:textId="0F7104A1" w:rsidR="009F30F1" w:rsidRPr="003272D1" w:rsidRDefault="009F30F1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Pytest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  <w:t xml:space="preserve">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447A9A58" w14:textId="7DCB53F3" w:rsidR="009F30F1" w:rsidRPr="003272D1" w:rsidRDefault="009F30F1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TESTNG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          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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</w:t>
                      </w:r>
                    </w:p>
                    <w:p w14:paraId="64F30040" w14:textId="1EDC9777" w:rsidR="009F30F1" w:rsidRDefault="009F30F1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 w:rsidRPr="003272D1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Cucumber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ab/>
                        <w:t xml:space="preserve">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</w:t>
                      </w:r>
                    </w:p>
                    <w:p w14:paraId="48E7D94D" w14:textId="40B4BF0B" w:rsidR="0025096C" w:rsidRPr="003272D1" w:rsidRDefault="0025096C" w:rsidP="00F82CB3">
                      <w:pP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SQL</w:t>
                      </w:r>
                      <w:r w:rsidR="009E7437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:</w:t>
                      </w:r>
                      <w:r w:rsidR="007F4D66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                                  </w:t>
                      </w:r>
                      <w:r w:rsidR="007F4D66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</w:t>
                      </w:r>
                      <w:r w:rsidR="00833AE4">
                        <w:rPr>
                          <w:rFonts w:ascii="Segoe MDL2 Assets" w:hAnsi="Segoe MDL2 Assets" w:cs="Poppins"/>
                          <w:color w:val="999999"/>
                          <w:shd w:val="clear" w:color="auto" w:fill="FFFFFF"/>
                        </w:rPr>
                        <w:t></w:t>
                      </w:r>
                    </w:p>
                    <w:p w14:paraId="3F6F1247" w14:textId="231CFC18" w:rsidR="009F30F1" w:rsidRDefault="009F30F1" w:rsidP="00F82CB3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  <w:p w14:paraId="29FFF771" w14:textId="77777777" w:rsidR="009F30F1" w:rsidRDefault="009F30F1" w:rsidP="00F82CB3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  <w:p w14:paraId="2DB18B14" w14:textId="77777777" w:rsidR="009F30F1" w:rsidRPr="00D72B62" w:rsidRDefault="009F30F1" w:rsidP="00F82CB3">
                      <w:pP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5096C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790DB5" wp14:editId="75EC51AC">
                <wp:simplePos x="0" y="0"/>
                <wp:positionH relativeFrom="column">
                  <wp:posOffset>-809625</wp:posOffset>
                </wp:positionH>
                <wp:positionV relativeFrom="paragraph">
                  <wp:posOffset>1943100</wp:posOffset>
                </wp:positionV>
                <wp:extent cx="2971800" cy="457200"/>
                <wp:effectExtent l="0" t="0" r="0" b="0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2B4E5D" w14:textId="2B7712A9" w:rsidR="000379E8" w:rsidRPr="004950A2" w:rsidRDefault="009823D1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9823D1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PROFILE</w:t>
                            </w:r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r w:rsidRPr="009823D1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90DB5" id="Text Box 30" o:spid="_x0000_s1034" type="#_x0000_t202" style="position:absolute;margin-left:-63.75pt;margin-top:153pt;width:234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" filled="f" stroked="f">
                <v:textbox>
                  <w:txbxContent>
                    <w:p w14:paraId="272B4E5D" w14:textId="2B7712A9" w:rsidR="000379E8" w:rsidRPr="004950A2" w:rsidRDefault="009823D1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9823D1"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PROFILE</w:t>
                      </w:r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  <w:t xml:space="preserve"> </w:t>
                      </w:r>
                      <w:r w:rsidRPr="009823D1"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="0025096C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D61A257" wp14:editId="78B9AD56">
                <wp:simplePos x="0" y="0"/>
                <wp:positionH relativeFrom="column">
                  <wp:posOffset>-819150</wp:posOffset>
                </wp:positionH>
                <wp:positionV relativeFrom="paragraph">
                  <wp:posOffset>4895850</wp:posOffset>
                </wp:positionV>
                <wp:extent cx="2825115" cy="45720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511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131D94" w14:textId="05018E80" w:rsidR="008822E9" w:rsidRPr="0081778D" w:rsidRDefault="008822E9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</w:pPr>
                            <w:r w:rsidRPr="0081778D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S</w:t>
                            </w:r>
                            <w:r w:rsidR="00304B2F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61A257" id="Text Box 32" o:spid="_x0000_s1035" type="#_x0000_t202" style="position:absolute;margin-left:-64.5pt;margin-top:385.5pt;width:222.4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" filled="f" stroked="f">
                <v:textbox>
                  <w:txbxContent>
                    <w:p w14:paraId="06131D94" w14:textId="05018E80" w:rsidR="008822E9" w:rsidRPr="0081778D" w:rsidRDefault="008822E9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</w:pPr>
                      <w:r w:rsidRPr="0081778D"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S</w:t>
                      </w:r>
                      <w:r w:rsidR="00304B2F"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KILLS</w:t>
                      </w:r>
                    </w:p>
                  </w:txbxContent>
                </v:textbox>
              </v:shape>
            </w:pict>
          </mc:Fallback>
        </mc:AlternateContent>
      </w:r>
      <w:r w:rsidR="0025096C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ED9ACE" wp14:editId="056E02ED">
                <wp:simplePos x="0" y="0"/>
                <wp:positionH relativeFrom="column">
                  <wp:posOffset>-800100</wp:posOffset>
                </wp:positionH>
                <wp:positionV relativeFrom="paragraph">
                  <wp:posOffset>2266950</wp:posOffset>
                </wp:positionV>
                <wp:extent cx="2857500" cy="2819400"/>
                <wp:effectExtent l="0" t="0" r="0" b="0"/>
                <wp:wrapNone/>
                <wp:docPr id="18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7500" cy="2819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5EF6C2" w14:textId="6AC98091" w:rsidR="000379E8" w:rsidRPr="00D72B62" w:rsidRDefault="009823D1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515251"/>
                                <w:spacing w:val="-18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A passionate Software Tester with 8 years of experience in software (IT) industry. Skilled in manual and automation testing. Extensive knowledge in Selenium with Java/Python/Robot</w:t>
                            </w:r>
                            <w:r w:rsidR="00741757"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Poppins" w:hAnsi="Poppins" w:cs="Poppins"/>
                                <w:color w:val="999999"/>
                                <w:shd w:val="clear" w:color="auto" w:fill="FFFFFF"/>
                              </w:rPr>
                              <w:t>Framework and Cypress with java script. Building scalable automated software testing frameworks, REST API, Docker and also worked as a freelancer with effective communication, leadership abilities and customer focus. Willing to learn and accept new challeng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ED9ACE" id="Text Box 31" o:spid="_x0000_s1036" type="#_x0000_t202" style="position:absolute;margin-left:-63pt;margin-top:178.5pt;width:225pt;height:22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" filled="f" stroked="f">
                <v:textbox>
                  <w:txbxContent>
                    <w:p w14:paraId="135EF6C2" w14:textId="6AC98091" w:rsidR="000379E8" w:rsidRPr="00D72B62" w:rsidRDefault="009823D1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515251"/>
                          <w:spacing w:val="-18"/>
                          <w:sz w:val="24"/>
                          <w:szCs w:val="24"/>
                        </w:rPr>
                      </w:pP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A passionate Software Tester with 8 years of experience in software (IT) industry. Skilled in manual and automation testing. Extensive knowledge in Selenium with Java/Python/Robot</w:t>
                      </w:r>
                      <w:r w:rsidR="00741757"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Framework and Cypress with java script. Building scalable automated software testing frameworks,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Poppins" w:hAnsi="Poppins" w:cs="Poppins"/>
                          <w:color w:val="999999"/>
                          <w:shd w:val="clear" w:color="auto" w:fill="FFFFFF"/>
                        </w:rPr>
                        <w:t>REST API, Docker and also worked as a freelancer with effective communication, leadership abilities and customer focus. Willing to learn and accept new challenges.</w:t>
                      </w:r>
                    </w:p>
                  </w:txbxContent>
                </v:textbox>
              </v:shape>
            </w:pict>
          </mc:Fallback>
        </mc:AlternateContent>
      </w:r>
      <w:r w:rsidR="00D22E95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2B29F2C" wp14:editId="2FF223F1">
                <wp:simplePos x="0" y="0"/>
                <wp:positionH relativeFrom="column">
                  <wp:posOffset>2305050</wp:posOffset>
                </wp:positionH>
                <wp:positionV relativeFrom="paragraph">
                  <wp:posOffset>457200</wp:posOffset>
                </wp:positionV>
                <wp:extent cx="4667250" cy="158115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250" cy="158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6DA69B" w14:textId="462EEF21" w:rsidR="00A140C5" w:rsidRPr="0019696E" w:rsidRDefault="00731DA0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</w:t>
                            </w:r>
                            <w:r w:rsidR="00672D61"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hone: +(</w:t>
                            </w:r>
                            <w:r w:rsidR="00830F4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91</w:t>
                            </w:r>
                            <w:r w:rsidR="00672D61"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)</w:t>
                            </w:r>
                            <w:r w:rsidR="00830F4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900</w:t>
                            </w:r>
                            <w:r w:rsidR="009061F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-</w:t>
                            </w:r>
                            <w:r w:rsidR="00830F4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345</w:t>
                            </w:r>
                            <w:r w:rsidR="009061F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-</w:t>
                            </w:r>
                            <w:r w:rsidR="00830F43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0978</w:t>
                            </w:r>
                          </w:p>
                          <w:p w14:paraId="13B8DC64" w14:textId="02150BFD" w:rsidR="00672D61" w:rsidRDefault="00731DA0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1A125C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6" w:history="1">
                              <w:r w:rsidR="00D22E95" w:rsidRPr="009A5D71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</w:rPr>
                                <w:t>vinothgopal.qa@gmail.com</w:t>
                              </w:r>
                            </w:hyperlink>
                          </w:p>
                          <w:p w14:paraId="5A312E60" w14:textId="0EA61BA1" w:rsidR="00731DA0" w:rsidRDefault="00731DA0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LinkedIn:</w:t>
                            </w:r>
                            <w:r w:rsidRPr="00731DA0">
                              <w:t xml:space="preserve"> </w:t>
                            </w:r>
                            <w:r w:rsidRPr="00731DA0">
                              <w:rPr>
                                <w:rStyle w:val="Hyperlink"/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  <w:t>https://www.linkedin.com/in/vinoth-gopal-7620155a/</w:t>
                            </w:r>
                          </w:p>
                          <w:p w14:paraId="6F946734" w14:textId="2E56D75F" w:rsidR="00A140C5" w:rsidRDefault="00A140C5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GitHub</w:t>
                            </w:r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7" w:history="1">
                              <w:r w:rsidRPr="009A5D71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</w:rPr>
                                <w:t>https://github.com/vinothgopal</w:t>
                              </w:r>
                            </w:hyperlink>
                          </w:p>
                          <w:p w14:paraId="17776B73" w14:textId="6E849CCC" w:rsidR="00A140C5" w:rsidRDefault="00A140C5" w:rsidP="00A140C5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Hacker Raker</w:t>
                            </w:r>
                            <w:r w:rsidRPr="0019696E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8" w:history="1">
                              <w:r w:rsidRPr="009A5D71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</w:rPr>
                                <w:t>https://www.hackerrank.com/VinothGopal?hr_r=1</w:t>
                              </w:r>
                            </w:hyperlink>
                          </w:p>
                          <w:p w14:paraId="5074BCFD" w14:textId="42E0781A" w:rsidR="00A140C5" w:rsidRDefault="00A140C5" w:rsidP="00A140C5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A140C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P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r</w:t>
                            </w:r>
                            <w:r w:rsidRPr="00A140C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  <w:t>tfolio:</w:t>
                            </w:r>
                            <w:r w:rsidR="004F6C52" w:rsidRPr="00A140C5">
                              <w:t xml:space="preserve"> </w:t>
                            </w:r>
                            <w:hyperlink r:id="rId9" w:history="1">
                              <w:r w:rsidR="004F6C52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</w:rPr>
                                <w:t>https://vinothgopal.github.io/Portfolio</w:t>
                              </w:r>
                            </w:hyperlink>
                          </w:p>
                          <w:p w14:paraId="4459F0E6" w14:textId="298303D6" w:rsidR="00A140C5" w:rsidRDefault="00A140C5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B29F2C" id="Text Box 7" o:spid="_x0000_s1037" type="#_x0000_t202" style="position:absolute;margin-left:181.5pt;margin-top:36pt;width:367.5pt;height:124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" filled="f" stroked="f">
                <v:textbox>
                  <w:txbxContent>
                    <w:p w14:paraId="336DA69B" w14:textId="462EEF21" w:rsidR="00A140C5" w:rsidRPr="0019696E" w:rsidRDefault="00731DA0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</w:t>
                      </w:r>
                      <w:r w:rsidR="00672D61"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hone: +(</w:t>
                      </w:r>
                      <w:r w:rsidR="00830F4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91</w:t>
                      </w:r>
                      <w:r w:rsidR="00672D61"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)</w:t>
                      </w:r>
                      <w:r w:rsidR="00830F4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900</w:t>
                      </w:r>
                      <w:r w:rsidR="009061F1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-</w:t>
                      </w:r>
                      <w:r w:rsidR="00830F4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345</w:t>
                      </w:r>
                      <w:r w:rsidR="009061F1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-</w:t>
                      </w:r>
                      <w:r w:rsidR="00830F43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0978</w:t>
                      </w:r>
                    </w:p>
                    <w:p w14:paraId="13B8DC64" w14:textId="02150BFD" w:rsidR="00672D61" w:rsidRDefault="00731DA0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E</w:t>
                      </w:r>
                      <w:r w:rsidR="00672D61"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mail: </w:t>
                      </w:r>
                      <w:r w:rsidR="001A125C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hyperlink r:id="rId10" w:history="1">
                        <w:r w:rsidR="00D22E95" w:rsidRPr="009A5D71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</w:rPr>
                          <w:t>vinothgopal.qa@gmail.com</w:t>
                        </w:r>
                      </w:hyperlink>
                    </w:p>
                    <w:p w14:paraId="5A312E60" w14:textId="0EA61BA1" w:rsidR="00731DA0" w:rsidRDefault="00731DA0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LinkedIn:</w:t>
                      </w:r>
                      <w:r w:rsidRPr="00731DA0">
                        <w:t xml:space="preserve"> </w:t>
                      </w:r>
                      <w:r w:rsidRPr="00731DA0">
                        <w:rPr>
                          <w:rStyle w:val="Hyperlink"/>
                          <w:rFonts w:ascii="Open Sans Light" w:hAnsi="Open Sans Light" w:cs="Open Sans Light"/>
                          <w:sz w:val="24"/>
                          <w:szCs w:val="24"/>
                        </w:rPr>
                        <w:t>https://www.linkedin.com/in/vinoth-gopal-7620155a/</w:t>
                      </w:r>
                    </w:p>
                    <w:p w14:paraId="6F946734" w14:textId="2E56D75F" w:rsidR="00A140C5" w:rsidRDefault="00A140C5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GitHub</w:t>
                      </w:r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hyperlink r:id="rId11" w:history="1">
                        <w:r w:rsidRPr="009A5D71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</w:rPr>
                          <w:t>https://github.com/vinothgopal</w:t>
                        </w:r>
                      </w:hyperlink>
                    </w:p>
                    <w:p w14:paraId="17776B73" w14:textId="6E849CCC" w:rsidR="00A140C5" w:rsidRDefault="00A140C5" w:rsidP="00A140C5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Hacker Raker</w:t>
                      </w:r>
                      <w:r w:rsidRPr="0019696E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hyperlink r:id="rId12" w:history="1">
                        <w:r w:rsidRPr="009A5D71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</w:rPr>
                          <w:t>https://www.hackerrank.com/VinothGopal?hr_r=1</w:t>
                        </w:r>
                      </w:hyperlink>
                    </w:p>
                    <w:p w14:paraId="5074BCFD" w14:textId="42E0781A" w:rsidR="00A140C5" w:rsidRDefault="00A140C5" w:rsidP="00A140C5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  <w:r w:rsidRPr="00A140C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Po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r</w:t>
                      </w:r>
                      <w:r w:rsidRPr="00A140C5"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  <w:t>tfolio:</w:t>
                      </w:r>
                      <w:r w:rsidR="004F6C52" w:rsidRPr="00A140C5">
                        <w:t xml:space="preserve"> </w:t>
                      </w:r>
                      <w:hyperlink r:id="rId13" w:history="1">
                        <w:r w:rsidR="004F6C52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</w:rPr>
                          <w:t>https://vinothgopal.github.io/Portfolio</w:t>
                        </w:r>
                      </w:hyperlink>
                    </w:p>
                    <w:p w14:paraId="4459F0E6" w14:textId="298303D6" w:rsidR="00A140C5" w:rsidRDefault="00A140C5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6629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CE9864D" wp14:editId="2E76F71E">
                <wp:simplePos x="0" y="0"/>
                <wp:positionH relativeFrom="column">
                  <wp:posOffset>2171700</wp:posOffset>
                </wp:positionH>
                <wp:positionV relativeFrom="paragraph">
                  <wp:posOffset>2057400</wp:posOffset>
                </wp:positionV>
                <wp:extent cx="4476750" cy="45720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B32D19" w14:textId="7FED5442" w:rsidR="00672D61" w:rsidRPr="004950A2" w:rsidRDefault="002620C8" w:rsidP="00292DA3">
                            <w:pP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 xml:space="preserve">WORK </w:t>
                            </w:r>
                            <w:r w:rsidR="00A66290" w:rsidRPr="00A66290">
                              <w:rPr>
                                <w:rFonts w:ascii="Bebas Neue Regular" w:hAnsi="Bebas Neue Regular"/>
                                <w:color w:val="7BC9A9"/>
                                <w:spacing w:val="40"/>
                                <w:sz w:val="40"/>
                                <w:szCs w:val="40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E9864D" id="Text Box 8" o:spid="_x0000_s1038" type="#_x0000_t202" style="position:absolute;margin-left:171pt;margin-top:162pt;width:352.5pt;height:36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" filled="f" stroked="f">
                <v:textbox>
                  <w:txbxContent>
                    <w:p w14:paraId="46B32D19" w14:textId="7FED5442" w:rsidR="00672D61" w:rsidRPr="004950A2" w:rsidRDefault="002620C8" w:rsidP="00292DA3">
                      <w:pPr>
                        <w:rPr>
                          <w:rFonts w:ascii="Bebas Neue Regular" w:hAnsi="Bebas Neue Regular"/>
                          <w:color w:val="7BC9A9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 xml:space="preserve">WORK </w:t>
                      </w:r>
                      <w:r w:rsidR="00A66290" w:rsidRPr="00A66290">
                        <w:rPr>
                          <w:rFonts w:ascii="Bebas Neue Regular" w:hAnsi="Bebas Neue Regular"/>
                          <w:color w:val="7BC9A9"/>
                          <w:spacing w:val="40"/>
                          <w:sz w:val="40"/>
                          <w:szCs w:val="40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1A125C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683E0390" wp14:editId="1CB8EEE5">
                <wp:simplePos x="0" y="0"/>
                <wp:positionH relativeFrom="column">
                  <wp:posOffset>2286000</wp:posOffset>
                </wp:positionH>
                <wp:positionV relativeFrom="paragraph">
                  <wp:posOffset>800100</wp:posOffset>
                </wp:positionV>
                <wp:extent cx="3314700" cy="1143000"/>
                <wp:effectExtent l="0" t="0" r="19050" b="1905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5AF5C9" w14:textId="45AD5F12" w:rsidR="001A125C" w:rsidRDefault="001A125C">
                            <w:pPr>
                              <w:rPr>
                                <w:lang w:val="en-IN"/>
                              </w:rPr>
                            </w:pPr>
                            <w:proofErr w:type="spellStart"/>
                            <w:r>
                              <w:rPr>
                                <w:lang w:val="en-IN"/>
                              </w:rPr>
                              <w:t>Linkedln</w:t>
                            </w:r>
                            <w:proofErr w:type="spellEnd"/>
                            <w:r>
                              <w:rPr>
                                <w:lang w:val="en-IN"/>
                              </w:rPr>
                              <w:t>:</w:t>
                            </w:r>
                          </w:p>
                          <w:p w14:paraId="760CCB2E" w14:textId="3CF12964" w:rsidR="001A125C" w:rsidRDefault="001A125C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GitHub:</w:t>
                            </w:r>
                          </w:p>
                          <w:p w14:paraId="74FE9225" w14:textId="6A89AA8A" w:rsidR="001A125C" w:rsidRDefault="001A125C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Portfolio: </w:t>
                            </w:r>
                          </w:p>
                          <w:p w14:paraId="601E2FE4" w14:textId="4361C4B7" w:rsidR="001A125C" w:rsidRDefault="001A125C">
                            <w:pPr>
                              <w:rPr>
                                <w:lang w:val="en-IN"/>
                              </w:rPr>
                            </w:pPr>
                            <w:proofErr w:type="spellStart"/>
                            <w:r>
                              <w:rPr>
                                <w:lang w:val="en-IN"/>
                              </w:rPr>
                              <w:t>Haker</w:t>
                            </w:r>
                            <w:proofErr w:type="spellEnd"/>
                            <w:r>
                              <w:rPr>
                                <w:lang w:val="en-IN"/>
                              </w:rPr>
                              <w:t xml:space="preserve"> Racker:</w:t>
                            </w:r>
                          </w:p>
                          <w:p w14:paraId="6EBA0946" w14:textId="77777777" w:rsidR="001A125C" w:rsidRPr="001A125C" w:rsidRDefault="001A125C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E0390" id="_x0000_s1039" type="#_x0000_t202" style="position:absolute;margin-left:180pt;margin-top:63pt;width:261pt;height:90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">
                <v:textbox>
                  <w:txbxContent>
                    <w:p w14:paraId="425AF5C9" w14:textId="45AD5F12" w:rsidR="001A125C" w:rsidRDefault="001A125C">
                      <w:pPr>
                        <w:rPr>
                          <w:lang w:val="en-IN"/>
                        </w:rPr>
                      </w:pPr>
                      <w:proofErr w:type="spellStart"/>
                      <w:r>
                        <w:rPr>
                          <w:lang w:val="en-IN"/>
                        </w:rPr>
                        <w:t>Linkedln</w:t>
                      </w:r>
                      <w:proofErr w:type="spellEnd"/>
                      <w:r>
                        <w:rPr>
                          <w:lang w:val="en-IN"/>
                        </w:rPr>
                        <w:t>:</w:t>
                      </w:r>
                    </w:p>
                    <w:p w14:paraId="760CCB2E" w14:textId="3CF12964" w:rsidR="001A125C" w:rsidRDefault="001A125C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GitHub:</w:t>
                      </w:r>
                    </w:p>
                    <w:p w14:paraId="74FE9225" w14:textId="6A89AA8A" w:rsidR="001A125C" w:rsidRDefault="001A125C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Portfolio: </w:t>
                      </w:r>
                    </w:p>
                    <w:p w14:paraId="601E2FE4" w14:textId="4361C4B7" w:rsidR="001A125C" w:rsidRDefault="001A125C">
                      <w:pPr>
                        <w:rPr>
                          <w:lang w:val="en-IN"/>
                        </w:rPr>
                      </w:pPr>
                      <w:proofErr w:type="spellStart"/>
                      <w:r>
                        <w:rPr>
                          <w:lang w:val="en-IN"/>
                        </w:rPr>
                        <w:t>Haker</w:t>
                      </w:r>
                      <w:proofErr w:type="spellEnd"/>
                      <w:r>
                        <w:rPr>
                          <w:lang w:val="en-IN"/>
                        </w:rPr>
                        <w:t xml:space="preserve"> Racker:</w:t>
                      </w:r>
                    </w:p>
                    <w:p w14:paraId="6EBA0946" w14:textId="77777777" w:rsidR="001A125C" w:rsidRPr="001A125C" w:rsidRDefault="001A125C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22FAC">
        <w:rPr>
          <w:noProof/>
          <w:color w:val="515251"/>
          <w:lang w:val="en-US"/>
        </w:rPr>
        <w:drawing>
          <wp:anchor distT="0" distB="0" distL="114300" distR="114300" simplePos="0" relativeHeight="251708416" behindDoc="0" locked="0" layoutInCell="1" allowOverlap="1" wp14:anchorId="12058D8B" wp14:editId="2F4944C7">
            <wp:simplePos x="0" y="0"/>
            <wp:positionH relativeFrom="column">
              <wp:posOffset>-457200</wp:posOffset>
            </wp:positionH>
            <wp:positionV relativeFrom="paragraph">
              <wp:posOffset>-257175</wp:posOffset>
            </wp:positionV>
            <wp:extent cx="2244090" cy="2200275"/>
            <wp:effectExtent l="57150" t="57150" r="60960" b="10001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4090" cy="22002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50A2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1F403B62" wp14:editId="6000FA68">
                <wp:simplePos x="0" y="0"/>
                <wp:positionH relativeFrom="column">
                  <wp:posOffset>2181225</wp:posOffset>
                </wp:positionH>
                <wp:positionV relativeFrom="paragraph">
                  <wp:posOffset>-257175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CFFC76" w14:textId="514AB58E" w:rsidR="00F629E5" w:rsidRPr="004950A2" w:rsidRDefault="00E22FAC" w:rsidP="004950A2">
                            <w:pPr>
                              <w:rPr>
                                <w:rFonts w:ascii="Bebas Neue Bold" w:hAnsi="Bebas Neue Bold"/>
                                <w:color w:val="416B5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>
                              <w:rPr>
                                <w:rFonts w:ascii="Bebas Neue Book" w:hAnsi="Bebas Neue Book"/>
                                <w:color w:val="416B5A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VINOTH GOP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403B62" id="Text Box 5" o:spid="_x0000_s1040" type="#_x0000_t202" style="position:absolute;margin-left:171.75pt;margin-top:-20.2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" filled="f" stroked="f">
                <v:textbox>
                  <w:txbxContent>
                    <w:p w14:paraId="2DCFFC76" w14:textId="514AB58E" w:rsidR="00F629E5" w:rsidRPr="004950A2" w:rsidRDefault="00E22FAC" w:rsidP="004950A2">
                      <w:pPr>
                        <w:rPr>
                          <w:rFonts w:ascii="Bebas Neue Bold" w:hAnsi="Bebas Neue Bold"/>
                          <w:color w:val="416B5A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>
                        <w:rPr>
                          <w:rFonts w:ascii="Bebas Neue Book" w:hAnsi="Bebas Neue Book"/>
                          <w:color w:val="416B5A"/>
                          <w:spacing w:val="-6"/>
                          <w:sz w:val="80"/>
                          <w:szCs w:val="80"/>
                          <w:lang w:val="en-US"/>
                        </w:rPr>
                        <w:t>VINOTH GOPAL</w:t>
                      </w:r>
                    </w:p>
                  </w:txbxContent>
                </v:textbox>
              </v:shape>
            </w:pict>
          </mc:Fallback>
        </mc:AlternateContent>
      </w:r>
      <w:r w:rsidR="0019696E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47D9C089" wp14:editId="44485F49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2926080"/>
                <wp:effectExtent l="0" t="0" r="0" b="7620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926080"/>
                        </a:xfrm>
                        <a:prstGeom prst="rect">
                          <a:avLst/>
                        </a:prstGeom>
                        <a:solidFill>
                          <a:srgbClr val="7BC9A9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761098" id="Rectangle 61" o:spid="_x0000_s1026" style="position:absolute;margin-left:-1in;margin-top:-1in;width:612pt;height:230.4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" fillcolor="#7bc9a9" stroked="f">
                <w10:wrap anchorx="margin"/>
              </v:rect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Regular">
    <w:altName w:val="Calibri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Bebas Neue Book">
    <w:altName w:val="Calibri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Bebas Neue Bold">
    <w:altName w:val="Calibri"/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94422"/>
    <w:multiLevelType w:val="hybridMultilevel"/>
    <w:tmpl w:val="087AA22C"/>
    <w:lvl w:ilvl="0" w:tplc="E3804DD6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098034F1"/>
    <w:multiLevelType w:val="hybridMultilevel"/>
    <w:tmpl w:val="122C92E0"/>
    <w:lvl w:ilvl="0" w:tplc="41F6D45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055E9E"/>
    <w:multiLevelType w:val="hybridMultilevel"/>
    <w:tmpl w:val="41D602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7328B"/>
    <w:multiLevelType w:val="hybridMultilevel"/>
    <w:tmpl w:val="3A9CF51E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2687614"/>
    <w:multiLevelType w:val="hybridMultilevel"/>
    <w:tmpl w:val="639CE0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E055C0"/>
    <w:multiLevelType w:val="hybridMultilevel"/>
    <w:tmpl w:val="FEC09600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AC2FA5"/>
    <w:multiLevelType w:val="hybridMultilevel"/>
    <w:tmpl w:val="1B0E4A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560B2E"/>
    <w:multiLevelType w:val="hybridMultilevel"/>
    <w:tmpl w:val="37B8E0C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410D7"/>
    <w:multiLevelType w:val="hybridMultilevel"/>
    <w:tmpl w:val="719248A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D7765F"/>
    <w:multiLevelType w:val="hybridMultilevel"/>
    <w:tmpl w:val="BF42F77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8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80A98"/>
    <w:rsid w:val="00083D56"/>
    <w:rsid w:val="00091850"/>
    <w:rsid w:val="000C6E8D"/>
    <w:rsid w:val="000D580F"/>
    <w:rsid w:val="000E04A9"/>
    <w:rsid w:val="00133501"/>
    <w:rsid w:val="0016483E"/>
    <w:rsid w:val="0019696E"/>
    <w:rsid w:val="00197D26"/>
    <w:rsid w:val="001A125C"/>
    <w:rsid w:val="001A4715"/>
    <w:rsid w:val="001B0A2E"/>
    <w:rsid w:val="001F29AD"/>
    <w:rsid w:val="00221A72"/>
    <w:rsid w:val="0025096C"/>
    <w:rsid w:val="00260684"/>
    <w:rsid w:val="002620C8"/>
    <w:rsid w:val="00275729"/>
    <w:rsid w:val="002925FE"/>
    <w:rsid w:val="00292DA3"/>
    <w:rsid w:val="002B29DE"/>
    <w:rsid w:val="002B38C2"/>
    <w:rsid w:val="002D233A"/>
    <w:rsid w:val="002E78E9"/>
    <w:rsid w:val="002F0422"/>
    <w:rsid w:val="00304B2F"/>
    <w:rsid w:val="003272D1"/>
    <w:rsid w:val="003447D8"/>
    <w:rsid w:val="003B1ED9"/>
    <w:rsid w:val="003D767C"/>
    <w:rsid w:val="004936C1"/>
    <w:rsid w:val="004950A2"/>
    <w:rsid w:val="004C42F7"/>
    <w:rsid w:val="004F6C52"/>
    <w:rsid w:val="005004F2"/>
    <w:rsid w:val="00502B21"/>
    <w:rsid w:val="00522A4B"/>
    <w:rsid w:val="00566189"/>
    <w:rsid w:val="005A78A5"/>
    <w:rsid w:val="005C07E3"/>
    <w:rsid w:val="005E0B19"/>
    <w:rsid w:val="005E1A5F"/>
    <w:rsid w:val="005E4D8C"/>
    <w:rsid w:val="005F5025"/>
    <w:rsid w:val="00614C1B"/>
    <w:rsid w:val="00672D61"/>
    <w:rsid w:val="00683CA2"/>
    <w:rsid w:val="00691C06"/>
    <w:rsid w:val="007044D2"/>
    <w:rsid w:val="00714789"/>
    <w:rsid w:val="00731DA0"/>
    <w:rsid w:val="00741757"/>
    <w:rsid w:val="00762FC9"/>
    <w:rsid w:val="00771A22"/>
    <w:rsid w:val="007D075F"/>
    <w:rsid w:val="007F4D66"/>
    <w:rsid w:val="007F5AA7"/>
    <w:rsid w:val="0081778D"/>
    <w:rsid w:val="00830F43"/>
    <w:rsid w:val="00833AE4"/>
    <w:rsid w:val="008424C6"/>
    <w:rsid w:val="00873349"/>
    <w:rsid w:val="0087387C"/>
    <w:rsid w:val="008822E9"/>
    <w:rsid w:val="008B0285"/>
    <w:rsid w:val="008B707A"/>
    <w:rsid w:val="008D2A86"/>
    <w:rsid w:val="009061F1"/>
    <w:rsid w:val="00946063"/>
    <w:rsid w:val="009567D4"/>
    <w:rsid w:val="009823D1"/>
    <w:rsid w:val="0099256C"/>
    <w:rsid w:val="009A7811"/>
    <w:rsid w:val="009E7437"/>
    <w:rsid w:val="009F30F1"/>
    <w:rsid w:val="00A11606"/>
    <w:rsid w:val="00A140C5"/>
    <w:rsid w:val="00A14688"/>
    <w:rsid w:val="00A27DFB"/>
    <w:rsid w:val="00A66290"/>
    <w:rsid w:val="00A836D9"/>
    <w:rsid w:val="00A96B6E"/>
    <w:rsid w:val="00AE72DF"/>
    <w:rsid w:val="00AF664B"/>
    <w:rsid w:val="00B113AA"/>
    <w:rsid w:val="00C17AAA"/>
    <w:rsid w:val="00CB45FC"/>
    <w:rsid w:val="00D06F73"/>
    <w:rsid w:val="00D169B0"/>
    <w:rsid w:val="00D22E95"/>
    <w:rsid w:val="00D72B62"/>
    <w:rsid w:val="00E01E28"/>
    <w:rsid w:val="00E14A90"/>
    <w:rsid w:val="00E22FAC"/>
    <w:rsid w:val="00E523F0"/>
    <w:rsid w:val="00EA6723"/>
    <w:rsid w:val="00EA7E42"/>
    <w:rsid w:val="00EF40B7"/>
    <w:rsid w:val="00F350DF"/>
    <w:rsid w:val="00F37050"/>
    <w:rsid w:val="00F4413B"/>
    <w:rsid w:val="00F51E67"/>
    <w:rsid w:val="00F629E5"/>
    <w:rsid w:val="00F82969"/>
    <w:rsid w:val="00F82CB3"/>
    <w:rsid w:val="00FD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,#f1ecec,#dccaca"/>
    </o:shapedefaults>
    <o:shapelayout v:ext="edit">
      <o:idmap v:ext="edit" data="1"/>
    </o:shapelayout>
  </w:shapeDefaults>
  <w:decimalSymbol w:val="."/>
  <w:listSeparator w:val=","/>
  <w14:docId w14:val="34FA8749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paragraph" w:styleId="Heading2">
    <w:name w:val="heading 2"/>
    <w:basedOn w:val="Normal"/>
    <w:link w:val="Heading2Char"/>
    <w:uiPriority w:val="9"/>
    <w:qFormat/>
    <w:rsid w:val="009823D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3D1"/>
    <w:rPr>
      <w:rFonts w:ascii="Times New Roman" w:eastAsia="Times New Roman" w:hAnsi="Times New Roman" w:cs="Times New Roman"/>
      <w:b/>
      <w:bCs/>
      <w:sz w:val="36"/>
      <w:szCs w:val="36"/>
      <w:lang w:val="en-IN" w:eastAsia="en-IN" w:bidi="ar-SA"/>
    </w:rPr>
  </w:style>
  <w:style w:type="character" w:customStyle="1" w:styleId="position">
    <w:name w:val="position"/>
    <w:basedOn w:val="DefaultParagraphFont"/>
    <w:rsid w:val="003272D1"/>
  </w:style>
  <w:style w:type="character" w:styleId="Hyperlink">
    <w:name w:val="Hyperlink"/>
    <w:basedOn w:val="DefaultParagraphFont"/>
    <w:uiPriority w:val="99"/>
    <w:unhideWhenUsed/>
    <w:rsid w:val="001A12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12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716A"/>
    <w:pPr>
      <w:ind w:left="720"/>
      <w:contextualSpacing/>
    </w:pPr>
  </w:style>
  <w:style w:type="paragraph" w:customStyle="1" w:styleId="Cog-body">
    <w:name w:val="Cog-body"/>
    <w:basedOn w:val="Normal"/>
    <w:rsid w:val="003447D8"/>
    <w:pPr>
      <w:keepNext/>
      <w:spacing w:before="60" w:after="60" w:line="260" w:lineRule="atLeast"/>
      <w:ind w:left="720"/>
      <w:jc w:val="both"/>
    </w:pPr>
    <w:rPr>
      <w:rFonts w:ascii="Arial" w:eastAsia="Times New Roman" w:hAnsi="Arial" w:cs="Times New Roman"/>
      <w:sz w:val="20"/>
      <w:szCs w:val="20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40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9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ackerrank.com/VinothGopal?hr_r=1" TargetMode="External"/><Relationship Id="rId13" Type="http://schemas.openxmlformats.org/officeDocument/2006/relationships/hyperlink" Target="https://vinothgopal.github.io/Portfolio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nothgopal" TargetMode="External"/><Relationship Id="rId12" Type="http://schemas.openxmlformats.org/officeDocument/2006/relationships/hyperlink" Target="https://www.hackerrank.com/VinothGopal?hr_r=1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vinothgopal.qa@gmail.com" TargetMode="External"/><Relationship Id="rId11" Type="http://schemas.openxmlformats.org/officeDocument/2006/relationships/hyperlink" Target="https://github.com/vinothgop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vinothgopal.qa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nothgopal.github.io/Portfolio" TargetMode="External"/><Relationship Id="rId1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9BE68D-98A9-45A1-A8C0-1D80D6CA4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Gopal Vinoth</cp:lastModifiedBy>
  <cp:revision>56</cp:revision>
  <cp:lastPrinted>2022-03-01T17:48:00Z</cp:lastPrinted>
  <dcterms:created xsi:type="dcterms:W3CDTF">2022-03-01T11:17:00Z</dcterms:created>
  <dcterms:modified xsi:type="dcterms:W3CDTF">2022-03-01T17:48:00Z</dcterms:modified>
</cp:coreProperties>
</file>